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i</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li received a score of 6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li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i received a score of</w:t>
      </w:r>
      <w:r>
        <w:t xml:space="preserve"> </w:t>
      </w:r>
      <w:r>
        <w:rPr>
          <w:b/>
          <w:bCs/>
        </w:rPr>
        <w:t xml:space="preserve">60.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li received a score of 69.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li received a score of 40.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li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li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li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li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li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li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li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li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li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li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li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li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li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87,1998,2009,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4, 2001, 2003, 2004, 2006, 2007, 2009, 2010, 2011, 2013, 2014, 2015, 2016, 2017,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6, 2007, 2014, 2017,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4, 2015, 2016, 2017, 2018,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5, 1996, 2001, 2003, 2006, 2009, 2010, 2012, 2015,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54:17Z</dcterms:created>
  <dcterms:modified xsi:type="dcterms:W3CDTF">2024-11-11T22: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li Country Report</vt:lpwstr>
  </property>
  <property fmtid="{D5CDD505-2E9C-101B-9397-08002B2CF9AE}" pid="10" name="toc-title">
    <vt:lpwstr>Table of contents</vt:lpwstr>
  </property>
</Properties>
</file>